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09B44808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08DAF08">
                <wp:simplePos x="0" y="0"/>
                <wp:positionH relativeFrom="column">
                  <wp:posOffset>16933</wp:posOffset>
                </wp:positionH>
                <wp:positionV relativeFrom="paragraph">
                  <wp:posOffset>60528</wp:posOffset>
                </wp:positionV>
                <wp:extent cx="6745027" cy="768350"/>
                <wp:effectExtent l="0" t="0" r="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5027" cy="768350"/>
                          <a:chOff x="0" y="54884"/>
                          <a:chExt cx="6745027" cy="76835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4793672" y="235527"/>
                            <a:ext cx="1951355" cy="470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324719" w:rsidRDefault="000D5530">
                              <w:pP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>
                                <w:rPr>
                                  <w:rFonts w:ascii="Barlow Medium" w:hAnsi="Barlow Medium"/>
                                  <w:color w:val="5F6062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57" y="512084"/>
                            <a:ext cx="323977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76CFA72D" w:rsidR="00C63436" w:rsidRPr="00035CC6" w:rsidRDefault="00875FE2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>HOJA DE ESPECIF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5pt;margin-top:4.75pt;width:531.1pt;height:60.5pt;z-index:251852800;mso-height-relative:margin" coordorigin=",548" coordsize="67450,76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A picture containing text, tableware, plate, sign&#10;&#10;Description automatically generated" style="position:absolute;left:47936;top:2355;width:19514;height:47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">
                  <v:imagedata r:id="rId9" o:title="A picture containing text, tableware, plate, sign&#10;&#10;Description automatically generated" croptop="5069f" cropbottom="7906f" cropleft="1698f" cropright="2142f"/>
                </v:shape>
                <v:line id="Straight Connector 5" o:spid="_x0000_s1028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324719" w:rsidRDefault="000D5530">
                        <w:pP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</w:pPr>
                        <w:bookmarkStart w:id="3" w:name="OLE_LINK25"/>
                        <w:bookmarkStart w:id="4" w:name="OLE_LINK26"/>
                        <w:bookmarkStart w:id="5" w:name="_Hlk99554635"/>
                        <w:r>
                          <w:rPr>
                            <w:rFonts w:ascii="Barlow Medium" w:hAnsi="Barlow Medium"/>
                            <w:color w:val="5F6062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3"/>
                        <w:bookmarkEnd w:id="4"/>
                        <w:bookmarkEnd w:id="5"/>
                      </w:p>
                    </w:txbxContent>
                  </v:textbox>
                </v:shape>
                <v:shape id="Text Box 8" o:spid="_x0000_s1030" type="#_x0000_t202" style="position:absolute;left:969;top:5120;width:32398;height:3112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76CFA72D" w:rsidR="00C63436" w:rsidRPr="00035CC6" w:rsidRDefault="00875FE2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>HOJA DE ESPECIF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42B70">
        <w:softHyphen/>
      </w:r>
      <w:r w:rsidR="00642B70">
        <w:softHyphen/>
      </w:r>
    </w:p>
    <w:p w14:paraId="5F73FBDA" w14:textId="7F91B1DC" w:rsidR="00325458" w:rsidRPr="00325458" w:rsidRDefault="00325458" w:rsidP="00325458"/>
    <w:p w14:paraId="136132B2" w14:textId="08BFA4C6" w:rsidR="00325458" w:rsidRPr="00325458" w:rsidRDefault="00325458" w:rsidP="00325458"/>
    <w:p w14:paraId="187591C5" w14:textId="0DA24211" w:rsidR="00325458" w:rsidRPr="00325458" w:rsidRDefault="00325458" w:rsidP="00325458"/>
    <w:p w14:paraId="6E4AF940" w14:textId="57AEE294" w:rsidR="00325458" w:rsidRPr="00325458" w:rsidRDefault="00325458" w:rsidP="00325458"/>
    <w:p w14:paraId="0498251A" w14:textId="113989B9" w:rsidR="00325458" w:rsidRPr="00325458" w:rsidRDefault="00541632" w:rsidP="00325458">
      <w:r>
        <w:rPr>
          <w:rFonts w:ascii="Barlow SemiBold" w:hAnsi="Barlow SemiBold"/>
          <w:b/>
          <w:bCs/>
          <w:noProof/>
          <w:color w:val="000000" w:themeColor="text1"/>
          <w:sz w:val="36"/>
          <w:szCs w:val="48"/>
        </w:rPr>
        <w:drawing>
          <wp:anchor distT="0" distB="0" distL="114300" distR="114300" simplePos="0" relativeHeight="251942912" behindDoc="0" locked="0" layoutInCell="1" allowOverlap="1" wp14:anchorId="08A926B7" wp14:editId="0EAEDFE2">
            <wp:simplePos x="0" y="0"/>
            <wp:positionH relativeFrom="column">
              <wp:posOffset>3531870</wp:posOffset>
            </wp:positionH>
            <wp:positionV relativeFrom="paragraph">
              <wp:posOffset>88900</wp:posOffset>
            </wp:positionV>
            <wp:extent cx="3323590" cy="2633345"/>
            <wp:effectExtent l="0" t="0" r="3810" b="0"/>
            <wp:wrapNone/>
            <wp:docPr id="75" name="Picture 75" descr="A picture containing white, cargo container, air conditio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white, cargo container, air condition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359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542280" w14:textId="484F6B76" w:rsidR="00325458" w:rsidRDefault="00325458" w:rsidP="00325458"/>
    <w:p w14:paraId="1F17A71C" w14:textId="1B01E007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301D54B9">
                <wp:simplePos x="0" y="0"/>
                <wp:positionH relativeFrom="column">
                  <wp:posOffset>246185</wp:posOffset>
                </wp:positionH>
                <wp:positionV relativeFrom="paragraph">
                  <wp:posOffset>92661</wp:posOffset>
                </wp:positionV>
                <wp:extent cx="3083169" cy="34417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169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28C2D3" w14:textId="115EABDE" w:rsidR="00C63436" w:rsidRPr="005D6A6A" w:rsidRDefault="005D6A6A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Sistema de Almacenamiento de Energía con Batería</w:t>
                            </w:r>
                            <w:r w:rsidR="00E20A50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 xml:space="preserve"> </w:t>
                            </w:r>
                            <w:r w:rsidR="00C63436" w:rsidRPr="005D6A6A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s-E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47DA2" id="Text Box 9" o:spid="_x0000_s1031" type="#_x0000_t202" style="position:absolute;margin-left:19.4pt;margin-top:7.3pt;width:242.75pt;height:27.1pt;z-index:251854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" filled="f" stroked="f" strokeweight=".5pt">
                <v:textbox style="mso-fit-shape-to-text:t" inset="0,0,0,0">
                  <w:txbxContent>
                    <w:p w14:paraId="7328C2D3" w14:textId="115EABDE" w:rsidR="00C63436" w:rsidRPr="005D6A6A" w:rsidRDefault="005D6A6A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Sistema de Almacenamiento de Energía con Batería</w:t>
                      </w:r>
                      <w:r w:rsidR="00E20A50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 xml:space="preserve"> </w:t>
                      </w:r>
                      <w:r w:rsidR="00C63436" w:rsidRPr="005D6A6A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s-E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3C3410D" w14:textId="08CE8B13" w:rsidR="003E3D03" w:rsidRPr="00642B70" w:rsidRDefault="00C911CC" w:rsidP="003E3D03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53604823">
                <wp:simplePos x="0" y="0"/>
                <wp:positionH relativeFrom="column">
                  <wp:posOffset>3494405</wp:posOffset>
                </wp:positionH>
                <wp:positionV relativeFrom="paragraph">
                  <wp:posOffset>2301973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B6F6EF" w14:textId="77777777" w:rsidR="00642B70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La imagen que se muestra es solo para fines ilustrativos.</w:t>
                            </w:r>
                          </w:p>
                          <w:p w14:paraId="6EBF2AEB" w14:textId="72AE2E08" w:rsidR="00BB0C1D" w:rsidRPr="005D6A6A" w:rsidRDefault="00642B70" w:rsidP="00642B70">
                            <w:pPr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i/>
                                <w:iCs/>
                                <w:color w:val="262626" w:themeColor="text1" w:themeTint="D9"/>
                                <w:sz w:val="16"/>
                                <w:szCs w:val="16"/>
                                <w:lang w:val="es-ES"/>
                              </w:rPr>
                              <w:t>El producto real puede variar debido a la mejora del producto o del diseñ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81.25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72B6F6EF" w14:textId="77777777" w:rsidR="00642B70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La imagen que se muestra es solo para fines ilustrativos.</w:t>
                      </w:r>
                    </w:p>
                    <w:p w14:paraId="6EBF2AEB" w14:textId="72AE2E08" w:rsidR="00BB0C1D" w:rsidRPr="005D6A6A" w:rsidRDefault="00642B70" w:rsidP="00642B70">
                      <w:pPr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i/>
                          <w:iCs/>
                          <w:color w:val="262626" w:themeColor="text1" w:themeTint="D9"/>
                          <w:sz w:val="16"/>
                          <w:szCs w:val="16"/>
                          <w:lang w:val="es-ES"/>
                        </w:rPr>
                        <w:t>El producto real puede variar debido a la mejora del producto o del diseño.</w:t>
                      </w:r>
                    </w:p>
                  </w:txbxContent>
                </v:textbox>
              </v:shape>
            </w:pict>
          </mc:Fallback>
        </mc:AlternateContent>
      </w:r>
      <w:r w:rsidR="00642B70"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8DCA07C" wp14:editId="3F545A0A">
                <wp:simplePos x="0" y="0"/>
                <wp:positionH relativeFrom="column">
                  <wp:posOffset>13447</wp:posOffset>
                </wp:positionH>
                <wp:positionV relativeFrom="paragraph">
                  <wp:posOffset>6969760</wp:posOffset>
                </wp:positionV>
                <wp:extent cx="6878115" cy="630555"/>
                <wp:effectExtent l="0" t="0" r="5715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14" name="Straight Connector 14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" name="Picture 15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81ADF4" w14:textId="77777777" w:rsidR="00642B70" w:rsidRPr="00DD7F0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3FB3C8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384D4362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758225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250EA5CD" w14:textId="77777777" w:rsidR="00642B70" w:rsidRPr="00DD7F0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DFB7394" w14:textId="77777777" w:rsidR="00642B70" w:rsidRPr="006C3032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2DD9A6" w14:textId="77777777" w:rsidR="00642B70" w:rsidRPr="005D6A6A" w:rsidRDefault="00642B70" w:rsidP="00642B70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510381A8" w14:textId="77777777" w:rsidR="00642B70" w:rsidRPr="005D6A6A" w:rsidRDefault="00642B70" w:rsidP="00642B70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0E91E765" w14:textId="77777777" w:rsidR="00642B70" w:rsidRPr="006C3032" w:rsidRDefault="00642B70" w:rsidP="00642B70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CA07C" id="Group 10" o:spid="_x0000_s1033" style="position:absolute;margin-left:1.05pt;margin-top:548.8pt;width:541.6pt;height:49.65pt;z-index:251850750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">
                <v:line id="Straight Connector 14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" strokecolor="#aeaaaa [2414]" strokeweight="1pt">
                  <v:stroke joinstyle="miter"/>
                </v:line>
                <v:shape id="Picture 15" o:spid="_x0000_s1035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16" o:spid="_x0000_s1036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" filled="f" stroked="f" strokeweight=".5pt">
                  <v:textbox inset="0,0,0,0">
                    <w:txbxContent>
                      <w:p w14:paraId="2281ADF4" w14:textId="77777777" w:rsidR="00642B70" w:rsidRPr="00DD7F0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3FB3C8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384D4362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17" o:spid="_x0000_s1037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" filled="f" stroked="f" strokeweight=".5pt">
                  <v:textbox inset="0,0,0,0">
                    <w:txbxContent>
                      <w:p w14:paraId="46758225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250EA5CD" w14:textId="77777777" w:rsidR="00642B70" w:rsidRPr="00DD7F0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DFB7394" w14:textId="77777777" w:rsidR="00642B70" w:rsidRPr="006C3032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18" o:spid="_x0000_s1038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432DD9A6" w14:textId="77777777" w:rsidR="00642B70" w:rsidRPr="005D6A6A" w:rsidRDefault="00642B70" w:rsidP="00642B70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510381A8" w14:textId="77777777" w:rsidR="00642B70" w:rsidRPr="005D6A6A" w:rsidRDefault="00642B70" w:rsidP="00642B70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0E91E765" w14:textId="77777777" w:rsidR="00642B70" w:rsidRPr="006C3032" w:rsidRDefault="00642B70" w:rsidP="00642B70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220F07A7">
                <wp:simplePos x="0" y="0"/>
                <wp:positionH relativeFrom="column">
                  <wp:posOffset>13677</wp:posOffset>
                </wp:positionH>
                <wp:positionV relativeFrom="paragraph">
                  <wp:posOffset>2745544</wp:posOffset>
                </wp:positionV>
                <wp:extent cx="2799715" cy="321945"/>
                <wp:effectExtent l="25400" t="25400" r="1968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99715" cy="321945"/>
                        </a:xfrm>
                        <a:prstGeom prst="bentConnector3">
                          <a:avLst>
                            <a:gd name="adj1" fmla="val 66102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367EF7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1.1pt;margin-top:216.2pt;width:220.4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" adj="14278" strokecolor="#aeaaaa [2414]" strokeweight="1.5pt">
                <v:stroke joinstyle="round" endcap="square"/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35A5593A">
                <wp:simplePos x="0" y="0"/>
                <wp:positionH relativeFrom="column">
                  <wp:posOffset>140677</wp:posOffset>
                </wp:positionH>
                <wp:positionV relativeFrom="paragraph">
                  <wp:posOffset>3235960</wp:posOffset>
                </wp:positionV>
                <wp:extent cx="2672861" cy="2969895"/>
                <wp:effectExtent l="0" t="0" r="6985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861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0BFDBD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bookmarkStart w:id="6" w:name="OLE_LINK232"/>
                            <w:bookmarkStart w:id="7" w:name="OLE_LINK233"/>
                            <w:bookmarkStart w:id="8" w:name="_Hlk101259625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      </w:r>
                          </w:p>
                          <w:p w14:paraId="0911EBD8" w14:textId="77777777" w:rsidR="003E3D03" w:rsidRPr="003E3D03" w:rsidRDefault="003E3D03" w:rsidP="003E3D03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</w:p>
                          <w:bookmarkEnd w:id="6"/>
                          <w:bookmarkEnd w:id="7"/>
                          <w:bookmarkEnd w:id="8"/>
                          <w:p w14:paraId="1A42FAF1" w14:textId="520594DD" w:rsidR="00E76C3B" w:rsidRPr="003E3D03" w:rsidRDefault="003E3D03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Utilizando tecnología patentada, TROES se distingue de otros proveedores de almacenamiento de energía al hacer </w:t>
                            </w:r>
                            <w:proofErr w:type="gramStart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>posible proyectos</w:t>
                            </w:r>
                            <w:proofErr w:type="gramEnd"/>
                            <w:r w:rsidRPr="003E3D03">
                              <w:rPr>
                                <w:rFonts w:ascii="Barlow" w:hAnsi="Barlow"/>
                                <w:lang w:val="es-ES"/>
                              </w:rPr>
                              <w:t xml:space="preserve"> de tamaño mediano con productos y soluciones de BESS que son fáciles de instalar y que son seguros, rentables y adapt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39" type="#_x0000_t202" style="position:absolute;margin-left:11.1pt;margin-top:254.8pt;width:210.45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" filled="f" stroked="f" strokeweight=".5pt">
                <v:textbox style="mso-fit-shape-to-text:t" inset="0,0,0,0">
                  <w:txbxContent>
                    <w:p w14:paraId="0A0BFDBD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bookmarkStart w:id="9" w:name="OLE_LINK232"/>
                      <w:bookmarkStart w:id="10" w:name="OLE_LINK233"/>
                      <w:bookmarkStart w:id="11" w:name="_Hlk101259625"/>
                      <w:r w:rsidRPr="003E3D03">
                        <w:rPr>
                          <w:rFonts w:ascii="Barlow" w:hAnsi="Barlow"/>
                          <w:lang w:val="es-ES"/>
                        </w:rPr>
                        <w:t>TROES, establecido en 2018, es un proveedor avanzado de sistemas de almacenamiento de energía con batería (BESS). TROES se especializa en el desarrollo, diseño, fabricación y entrega de sistemas de almacenamiento de energía inteligentes, modulares y gestionados en la nube como una solución completa e integral.</w:t>
                      </w:r>
                    </w:p>
                    <w:p w14:paraId="0911EBD8" w14:textId="77777777" w:rsidR="003E3D03" w:rsidRPr="003E3D03" w:rsidRDefault="003E3D03" w:rsidP="003E3D03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</w:p>
                    <w:bookmarkEnd w:id="9"/>
                    <w:bookmarkEnd w:id="10"/>
                    <w:bookmarkEnd w:id="11"/>
                    <w:p w14:paraId="1A42FAF1" w14:textId="520594DD" w:rsidR="00E76C3B" w:rsidRPr="003E3D03" w:rsidRDefault="003E3D03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Utilizando tecnología patentada, TROES se distingue de otros proveedores de almacenamiento de energía al hacer </w:t>
                      </w:r>
                      <w:proofErr w:type="gramStart"/>
                      <w:r w:rsidRPr="003E3D03">
                        <w:rPr>
                          <w:rFonts w:ascii="Barlow" w:hAnsi="Barlow"/>
                          <w:lang w:val="es-ES"/>
                        </w:rPr>
                        <w:t>posible proyectos</w:t>
                      </w:r>
                      <w:proofErr w:type="gramEnd"/>
                      <w:r w:rsidRPr="003E3D03">
                        <w:rPr>
                          <w:rFonts w:ascii="Barlow" w:hAnsi="Barlow"/>
                          <w:lang w:val="es-ES"/>
                        </w:rPr>
                        <w:t xml:space="preserve"> de tamaño mediano con productos y soluciones de BESS que son fáciles de instalar y que son seguros, rentables y adaptables.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35CCB75">
                <wp:simplePos x="0" y="0"/>
                <wp:positionH relativeFrom="column">
                  <wp:posOffset>3083168</wp:posOffset>
                </wp:positionH>
                <wp:positionV relativeFrom="paragraph">
                  <wp:posOffset>2731868</wp:posOffset>
                </wp:positionV>
                <wp:extent cx="3776883" cy="4087495"/>
                <wp:effectExtent l="0" t="0" r="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6883" cy="40874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77827" id="Rectangle 23" o:spid="_x0000_s1026" style="position:absolute;margin-left:242.75pt;margin-top:215.1pt;width:297.4pt;height:321.8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" fillcolor="#cfcdcd [2894]" stroked="f" strokeweight="1pt"/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39F6029F">
                <wp:simplePos x="0" y="0"/>
                <wp:positionH relativeFrom="column">
                  <wp:posOffset>3488454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455B6504" w:rsidR="00E20A50" w:rsidRPr="003E3D03" w:rsidRDefault="003E3D03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E3D03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Característic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74.7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AyOva/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455B6504" w:rsidR="00E20A50" w:rsidRPr="003E3D03" w:rsidRDefault="003E3D03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3E3D03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Características</w:t>
                      </w:r>
                    </w:p>
                  </w:txbxContent>
                </v:textbox>
              </v:shape>
            </w:pict>
          </mc:Fallback>
        </mc:AlternateContent>
      </w:r>
      <w:r w:rsidR="003E3D03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4A22DC31">
                <wp:simplePos x="0" y="0"/>
                <wp:positionH relativeFrom="column">
                  <wp:posOffset>3012831</wp:posOffset>
                </wp:positionH>
                <wp:positionV relativeFrom="paragraph">
                  <wp:posOffset>3235960</wp:posOffset>
                </wp:positionV>
                <wp:extent cx="3742250" cy="4003675"/>
                <wp:effectExtent l="0" t="0" r="444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250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EC3B9E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2" w:name="_Hlk99535299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Enfoque Modular Listo Para Usar</w:t>
                            </w: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bookmarkEnd w:id="12"/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Más de 600 diseños de potencia de salida escalable a partir de 73kWh a 10MWh</w:t>
                            </w:r>
                          </w:p>
                          <w:p w14:paraId="32B81A94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IoT y Operación Basada en la Nube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operactión remota y el Sistema de prevención reducen la necesidad de resolver problemas</w:t>
                            </w:r>
                          </w:p>
                          <w:p w14:paraId="5BE0751C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porte de Velocidad Dinámic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Velocidad de carga/descarga desde 30 minutos hasta más de 10 horas</w:t>
                            </w:r>
                          </w:p>
                          <w:p w14:paraId="4CF988BD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bookmarkStart w:id="13" w:name="OLE_LINK5"/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luciones Adaptables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PCS bidireccional de CA/CC con capacidad conexión en o fuera de la red</w:t>
                            </w:r>
                          </w:p>
                          <w:bookmarkEnd w:id="13"/>
                          <w:p w14:paraId="1BFFA523" w14:textId="77777777" w:rsidR="001F6C7D" w:rsidRPr="00D507BF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Vida Útil Extendida:</w:t>
                            </w:r>
                            <w:bookmarkStart w:id="14" w:name="OLE_LINK228"/>
                            <w:bookmarkStart w:id="15" w:name="OLE_LINK229"/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Retención de la utilidad del sistema después de más de 10 años y con capacidad de aumentar el sistema</w:t>
                            </w:r>
                            <w:bookmarkEnd w:id="14"/>
                            <w:bookmarkEnd w:id="15"/>
                          </w:p>
                          <w:p w14:paraId="7F460397" w14:textId="1ADCAD27" w:rsidR="009E5627" w:rsidRPr="001F6C7D" w:rsidRDefault="001F6C7D" w:rsidP="001F6C7D">
                            <w:pPr>
                              <w:numPr>
                                <w:ilvl w:val="0"/>
                                <w:numId w:val="1"/>
                              </w:numPr>
                              <w:spacing w:after="240"/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</w:pPr>
                            <w:r w:rsidRPr="00D507BF">
                              <w:rPr>
                                <w:rFonts w:ascii="Barlow SemiBold" w:hAnsi="Barlow SemiBold"/>
                                <w:b/>
                                <w:bCs/>
                                <w:sz w:val="22"/>
                                <w:szCs w:val="22"/>
                                <w:lang w:val="es-MX"/>
                              </w:rPr>
                              <w:t>Sostenibilidad de Vanguardia:</w:t>
                            </w:r>
                            <w:r w:rsidRPr="00D507BF">
                              <w:rPr>
                                <w:rFonts w:ascii="Barlow Medium" w:hAnsi="Barlow Medium"/>
                                <w:sz w:val="22"/>
                                <w:szCs w:val="22"/>
                                <w:lang w:val="es-MX"/>
                              </w:rPr>
                              <w:t xml:space="preserve"> </w:t>
                            </w:r>
                            <w:r w:rsidRPr="00D507BF">
                              <w:rPr>
                                <w:rFonts w:ascii="Barlow" w:hAnsi="Barlow"/>
                                <w:sz w:val="22"/>
                                <w:szCs w:val="22"/>
                                <w:lang w:val="es-MX"/>
                              </w:rPr>
                              <w:t>La solución del sistema de extinción de incendios produce emisio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41" type="#_x0000_t202" style="position:absolute;margin-left:237.25pt;margin-top:254.8pt;width:294.6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" filled="f" stroked="f" strokeweight=".5pt">
                <v:textbox style="mso-fit-shape-to-text:t" inset="0,0,0,0">
                  <w:txbxContent>
                    <w:p w14:paraId="65EC3B9E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6" w:name="_Hlk99535299"/>
                      <w:r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Enfoque Modular Listo Para Usar</w:t>
                      </w: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bookmarkEnd w:id="16"/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Más de 600 diseños de potencia de salida escalable a partir de 73kWh a 10MWh</w:t>
                      </w:r>
                    </w:p>
                    <w:p w14:paraId="32B81A94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IoT y Operación Basada en la Nube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operactión remota y el Sistema de prevención reducen la necesidad de resolver problemas</w:t>
                      </w:r>
                    </w:p>
                    <w:p w14:paraId="5BE0751C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porte de Velocidad Dinámic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Velocidad de carga/descarga desde 30 minutos hasta más de 10 horas</w:t>
                      </w:r>
                    </w:p>
                    <w:p w14:paraId="4CF988BD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bookmarkStart w:id="17" w:name="OLE_LINK5"/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luciones Adaptables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PCS bidireccional de CA/CC con capacidad conexión en o fuera de la red</w:t>
                      </w:r>
                    </w:p>
                    <w:bookmarkEnd w:id="17"/>
                    <w:p w14:paraId="1BFFA523" w14:textId="77777777" w:rsidR="001F6C7D" w:rsidRPr="00D507BF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Vida Útil Extendida:</w:t>
                      </w:r>
                      <w:bookmarkStart w:id="18" w:name="OLE_LINK228"/>
                      <w:bookmarkStart w:id="19" w:name="OLE_LINK229"/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Retención de la utilidad del sistema después de más de 10 años y con capacidad de aumentar el sistema</w:t>
                      </w:r>
                      <w:bookmarkEnd w:id="18"/>
                      <w:bookmarkEnd w:id="19"/>
                    </w:p>
                    <w:p w14:paraId="7F460397" w14:textId="1ADCAD27" w:rsidR="009E5627" w:rsidRPr="001F6C7D" w:rsidRDefault="001F6C7D" w:rsidP="001F6C7D">
                      <w:pPr>
                        <w:numPr>
                          <w:ilvl w:val="0"/>
                          <w:numId w:val="1"/>
                        </w:numPr>
                        <w:spacing w:after="240"/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</w:pPr>
                      <w:r w:rsidRPr="00D507BF">
                        <w:rPr>
                          <w:rFonts w:ascii="Barlow SemiBold" w:hAnsi="Barlow SemiBold"/>
                          <w:b/>
                          <w:bCs/>
                          <w:sz w:val="22"/>
                          <w:szCs w:val="22"/>
                          <w:lang w:val="es-MX"/>
                        </w:rPr>
                        <w:t>Sostenibilidad de Vanguardia:</w:t>
                      </w:r>
                      <w:r w:rsidRPr="00D507BF">
                        <w:rPr>
                          <w:rFonts w:ascii="Barlow Medium" w:hAnsi="Barlow Medium"/>
                          <w:sz w:val="22"/>
                          <w:szCs w:val="22"/>
                          <w:lang w:val="es-MX"/>
                        </w:rPr>
                        <w:t xml:space="preserve"> </w:t>
                      </w:r>
                      <w:r w:rsidRPr="00D507BF">
                        <w:rPr>
                          <w:rFonts w:ascii="Barlow" w:hAnsi="Barlow"/>
                          <w:sz w:val="22"/>
                          <w:szCs w:val="22"/>
                          <w:lang w:val="es-MX"/>
                        </w:rPr>
                        <w:t>La solución del sistema de extinción de incendios produce emisione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15582F3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1D63AE45" w:rsidR="003F33A4" w:rsidRPr="005D6A6A" w:rsidRDefault="005D6A6A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s-ES"/>
                              </w:rPr>
                              <w:t>Visión Gener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1D63AE45" w:rsidR="003F33A4" w:rsidRPr="005D6A6A" w:rsidRDefault="005D6A6A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</w:pPr>
                      <w:r w:rsidRPr="005D6A6A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s-ES"/>
                        </w:rPr>
                        <w:t>Visión General</w:t>
                      </w:r>
                    </w:p>
                  </w:txbxContent>
                </v:textbox>
              </v:shape>
            </w:pict>
          </mc:Fallback>
        </mc:AlternateContent>
      </w:r>
      <w:r w:rsidR="001620F1" w:rsidRPr="00642B70">
        <w:rPr>
          <w:lang w:val="es-ES"/>
        </w:rPr>
        <w:br w:type="page"/>
      </w:r>
    </w:p>
    <w:p w14:paraId="69825A63" w14:textId="6A76345A" w:rsidR="006F601A" w:rsidRPr="00642B70" w:rsidRDefault="00BF7201" w:rsidP="003E3D03">
      <w:pPr>
        <w:rPr>
          <w:lang w:val="es-ES"/>
        </w:rPr>
      </w:pPr>
      <w:r w:rsidRPr="00642B70">
        <w:rPr>
          <w:noProof/>
          <w:lang w:val="es-ES"/>
        </w:rPr>
        <w:lastRenderedPageBreak/>
        <w:drawing>
          <wp:anchor distT="0" distB="0" distL="114300" distR="114300" simplePos="0" relativeHeight="251901952" behindDoc="0" locked="0" layoutInCell="1" allowOverlap="1" wp14:anchorId="0CD5ADC1" wp14:editId="73170240">
            <wp:simplePos x="0" y="0"/>
            <wp:positionH relativeFrom="column">
              <wp:posOffset>4737735</wp:posOffset>
            </wp:positionH>
            <wp:positionV relativeFrom="paragraph">
              <wp:posOffset>113665</wp:posOffset>
            </wp:positionV>
            <wp:extent cx="1950720" cy="469900"/>
            <wp:effectExtent l="0" t="0" r="0" b="0"/>
            <wp:wrapNone/>
            <wp:docPr id="30" name="Picture 30" descr="A picture containing text, tableware, plate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tableware, plate, sig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1" t="7735" r="3269" b="12063"/>
                    <a:stretch/>
                  </pic:blipFill>
                  <pic:spPr bwMode="auto">
                    <a:xfrm>
                      <a:off x="0" y="0"/>
                      <a:ext cx="1950720" cy="46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5D1A823" w14:textId="6CD661B7" w:rsidR="006F601A" w:rsidRPr="00642B70" w:rsidRDefault="009D6C76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BE4BD5">
                <wp:simplePos x="0" y="0"/>
                <wp:positionH relativeFrom="column">
                  <wp:posOffset>13677</wp:posOffset>
                </wp:positionH>
                <wp:positionV relativeFrom="paragraph">
                  <wp:posOffset>144145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6927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25" y="26893"/>
                            <a:ext cx="274193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16777A54" w:rsidR="00025D23" w:rsidRPr="005D6A6A" w:rsidRDefault="003E3D0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20" w:name="OLE_LINK242"/>
                              <w:bookmarkStart w:id="21" w:name="OLE_LINK243"/>
                              <w:bookmarkStart w:id="22" w:name="_Hlk101260246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 xml:space="preserve">Especificaciones </w:t>
                              </w:r>
                              <w:bookmarkEnd w:id="20"/>
                              <w:bookmarkEnd w:id="21"/>
                              <w:bookmarkEnd w:id="22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Del Producto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3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"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" adj="14964" strokecolor="#aeaaaa [2414]" strokeweight="1.5pt">
                  <v:stroke joinstyle="round" endcap="square"/>
                </v:shape>
                <v:shape id="Text Box 42" o:spid="_x0000_s1045" type="#_x0000_t202" style="position:absolute;left:1090;top:268;width:27419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16777A54" w:rsidR="00025D23" w:rsidRPr="005D6A6A" w:rsidRDefault="003E3D03" w:rsidP="00025D23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23" w:name="OLE_LINK242"/>
                        <w:bookmarkStart w:id="24" w:name="OLE_LINK243"/>
                        <w:bookmarkStart w:id="25" w:name="_Hlk101260246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 xml:space="preserve">Especificaciones </w:t>
                        </w:r>
                        <w:bookmarkEnd w:id="23"/>
                        <w:bookmarkEnd w:id="24"/>
                        <w:bookmarkEnd w:id="25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Del Producto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61E191C9" w:rsidR="006F601A" w:rsidRPr="00642B70" w:rsidRDefault="006F601A" w:rsidP="006F601A">
      <w:pPr>
        <w:rPr>
          <w:lang w:val="es-ES"/>
        </w:rPr>
      </w:pPr>
    </w:p>
    <w:p w14:paraId="25A2BBBD" w14:textId="1BA8AF16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:rsidRPr="00642B70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166C0AAB" w:rsidR="00EC2387" w:rsidRPr="00642B70" w:rsidRDefault="00EC2387" w:rsidP="00EC2387">
            <w:pPr>
              <w:tabs>
                <w:tab w:val="left" w:pos="6671"/>
              </w:tabs>
              <w:rPr>
                <w:sz w:val="28"/>
                <w:szCs w:val="28"/>
                <w:lang w:val="es-ES"/>
              </w:rPr>
            </w:pPr>
            <w:bookmarkStart w:id="26" w:name="OLE_LINK6"/>
            <w:bookmarkStart w:id="27" w:name="OLE_LINK7"/>
            <w:bookmarkStart w:id="28" w:name="OLE_LINK8"/>
            <w:bookmarkStart w:id="29" w:name="OLE_LINK9"/>
            <w:bookmarkStart w:id="30" w:name="OLE_LINK10"/>
            <w:r w:rsidRPr="00642B70">
              <w:rPr>
                <w:sz w:val="28"/>
                <w:szCs w:val="28"/>
                <w:lang w:val="es-ES"/>
              </w:rPr>
              <w:t>Model</w:t>
            </w:r>
            <w:r w:rsidR="003E3D03" w:rsidRPr="00642B70">
              <w:rPr>
                <w:sz w:val="28"/>
                <w:szCs w:val="28"/>
                <w:lang w:val="es-ES"/>
              </w:rPr>
              <w:t>o</w:t>
            </w:r>
          </w:p>
        </w:tc>
        <w:tc>
          <w:tcPr>
            <w:tcW w:w="2781" w:type="dxa"/>
          </w:tcPr>
          <w:p w14:paraId="374F59AB" w14:textId="6BDB0DEE" w:rsidR="00EC2387" w:rsidRPr="00642B70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s-ES"/>
              </w:rPr>
            </w:pPr>
            <w:r w:rsidRPr="00642B70">
              <w:rPr>
                <w:sz w:val="28"/>
                <w:szCs w:val="28"/>
                <w:lang w:val="es-ES"/>
              </w:rPr>
              <w:t>TO--</w:t>
            </w:r>
          </w:p>
        </w:tc>
      </w:tr>
      <w:bookmarkEnd w:id="26"/>
      <w:bookmarkEnd w:id="27"/>
      <w:bookmarkEnd w:id="28"/>
      <w:bookmarkEnd w:id="29"/>
      <w:bookmarkEnd w:id="30"/>
    </w:tbl>
    <w:p w14:paraId="4A70FAAE" w14:textId="65357FAA" w:rsidR="006F601A" w:rsidRPr="00642B70" w:rsidRDefault="006F601A" w:rsidP="006F601A">
      <w:pPr>
        <w:rPr>
          <w:lang w:val="es-ES"/>
        </w:rPr>
      </w:pPr>
    </w:p>
    <w:p w14:paraId="00CB9CAC" w14:textId="77777777" w:rsidR="00BF7201" w:rsidRPr="00642B70" w:rsidRDefault="00BF7201" w:rsidP="006F601A">
      <w:pPr>
        <w:rPr>
          <w:lang w:val="es-ES"/>
        </w:rPr>
      </w:pPr>
    </w:p>
    <w:p w14:paraId="700A58C9" w14:textId="353EE931" w:rsidR="006F601A" w:rsidRPr="00642B70" w:rsidRDefault="00230EE1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3C187EEF">
                <wp:simplePos x="0" y="0"/>
                <wp:positionH relativeFrom="column">
                  <wp:posOffset>3565525</wp:posOffset>
                </wp:positionH>
                <wp:positionV relativeFrom="paragraph">
                  <wp:posOffset>186690</wp:posOffset>
                </wp:positionV>
                <wp:extent cx="3303270" cy="342900"/>
                <wp:effectExtent l="25400" t="25400" r="241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69620"/>
                            <a:ext cx="255968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06584055" w:rsidR="006F601A" w:rsidRPr="005D6A6A" w:rsidRDefault="005D6A6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Mecánicas</w:t>
                              </w: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vertAlign w:val="superscript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BC53DB" id="Group 57" o:spid="_x0000_s1046" style="position:absolute;margin-left:280.75pt;margin-top:14.7pt;width:260.1pt;height:27pt;z-index:251921408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top:696;width:25597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06584055" w:rsidR="006F601A" w:rsidRPr="005D6A6A" w:rsidRDefault="005D6A6A" w:rsidP="006F601A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Mecánicas</w:t>
                        </w: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vertAlign w:val="superscript"/>
                            <w:lang w:val="es-E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1C501F28">
                <wp:simplePos x="0" y="0"/>
                <wp:positionH relativeFrom="column">
                  <wp:posOffset>25400</wp:posOffset>
                </wp:positionH>
                <wp:positionV relativeFrom="paragraph">
                  <wp:posOffset>186690</wp:posOffset>
                </wp:positionV>
                <wp:extent cx="3178175" cy="342900"/>
                <wp:effectExtent l="25400" t="25400" r="222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69654"/>
                            <a:ext cx="24542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20A58E98" w:rsidR="00A565C9" w:rsidRPr="005D6A6A" w:rsidRDefault="00230EE1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bookmarkStart w:id="31" w:name="OLE_LINK244"/>
                              <w:bookmarkStart w:id="32" w:name="OLE_LINK245"/>
                              <w:bookmarkStart w:id="33" w:name="_Hlk101260383"/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Especificaciones Eléctricas</w:t>
                              </w:r>
                              <w:bookmarkEnd w:id="31"/>
                              <w:bookmarkEnd w:id="32"/>
                              <w:bookmarkEnd w:id="33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DF55B" id="Group 56" o:spid="_x0000_s1049" style="position:absolute;margin-left:2pt;margin-top:14.7pt;width:250.25pt;height:27pt;z-index:251925504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&#13;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54" o:spid="_x0000_s1051" type="#_x0000_t202" style="position:absolute;left:687;top:696;width:24543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A95A9C5" w14:textId="20A58E98" w:rsidR="00A565C9" w:rsidRPr="005D6A6A" w:rsidRDefault="00230EE1" w:rsidP="00A565C9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</w:pPr>
                        <w:bookmarkStart w:id="34" w:name="OLE_LINK244"/>
                        <w:bookmarkStart w:id="35" w:name="OLE_LINK245"/>
                        <w:bookmarkStart w:id="36" w:name="_Hlk101260383"/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Especificaciones Eléctricas</w:t>
                        </w:r>
                        <w:bookmarkEnd w:id="34"/>
                        <w:bookmarkEnd w:id="35"/>
                        <w:bookmarkEnd w:id="36"/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42B70" w:rsidRDefault="006F601A" w:rsidP="006F601A">
      <w:pPr>
        <w:rPr>
          <w:lang w:val="es-ES"/>
        </w:rPr>
      </w:pPr>
    </w:p>
    <w:p w14:paraId="66FD43BD" w14:textId="4B3CE8F5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:rsidRPr="00F455F9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431F709A" w:rsidR="009D6C76" w:rsidRPr="00642B70" w:rsidRDefault="00441A35" w:rsidP="009D6C76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cinto</w:t>
            </w:r>
          </w:p>
        </w:tc>
        <w:tc>
          <w:tcPr>
            <w:tcW w:w="2500" w:type="pct"/>
            <w:vAlign w:val="center"/>
          </w:tcPr>
          <w:p w14:paraId="3F73DA09" w14:textId="56AA52B8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 xml:space="preserve">NEMA </w:t>
            </w:r>
            <w:r w:rsidR="00CA1E50">
              <w:rPr>
                <w:b w:val="0"/>
                <w:bCs w:val="0"/>
                <w:lang w:val="es-ES"/>
              </w:rPr>
              <w:t>3R</w:t>
            </w:r>
            <w:r w:rsidRPr="00642B70">
              <w:rPr>
                <w:b w:val="0"/>
                <w:bCs w:val="0"/>
                <w:lang w:val="es-ES"/>
              </w:rPr>
              <w:t xml:space="preserve"> equivalent</w:t>
            </w:r>
            <w:r w:rsidR="00642B70">
              <w:rPr>
                <w:b w:val="0"/>
                <w:bCs w:val="0"/>
                <w:lang w:val="es-ES"/>
              </w:rPr>
              <w:t>e</w:t>
            </w:r>
          </w:p>
          <w:p w14:paraId="5A805C57" w14:textId="7E72B2AC" w:rsidR="009D6C76" w:rsidRPr="00642B70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(</w:t>
            </w:r>
            <w:r w:rsidR="00541632">
              <w:rPr>
                <w:b w:val="0"/>
                <w:bCs w:val="0"/>
                <w:lang w:val="es-ES"/>
              </w:rPr>
              <w:t>2</w:t>
            </w:r>
            <w:r w:rsidR="00BB7C71">
              <w:rPr>
                <w:b w:val="0"/>
                <w:bCs w:val="0"/>
                <w:lang w:val="es-ES"/>
              </w:rPr>
              <w:t>0 pies contenedor</w:t>
            </w:r>
            <w:r w:rsidRPr="00642B70">
              <w:rPr>
                <w:b w:val="0"/>
                <w:bCs w:val="0"/>
                <w:lang w:val="es-ES"/>
              </w:rPr>
              <w:t>)</w:t>
            </w:r>
          </w:p>
        </w:tc>
      </w:tr>
      <w:tr w:rsidR="00E470D3" w:rsidRPr="00642B70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282FA415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</w:t>
            </w:r>
            <w:r w:rsidRPr="00642B70">
              <w:rPr>
                <w:vertAlign w:val="superscript"/>
                <w:lang w:val="es-ES"/>
              </w:rPr>
              <w:t>3</w:t>
            </w:r>
          </w:p>
          <w:p w14:paraId="0DE06D6D" w14:textId="117AFEDB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75D2B062" w14:textId="7DA89B37" w:rsidR="00E470D3" w:rsidRPr="00642B70" w:rsidRDefault="00541632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>
              <w:t>6058</w:t>
            </w:r>
            <w:r w:rsidRPr="00684E4C">
              <w:t xml:space="preserve"> x 2</w:t>
            </w:r>
            <w:r>
              <w:t>438</w:t>
            </w:r>
            <w:r w:rsidRPr="00684E4C">
              <w:t xml:space="preserve"> x 2591 mm</w:t>
            </w:r>
          </w:p>
        </w:tc>
      </w:tr>
      <w:tr w:rsidR="00E470D3" w:rsidRPr="00642B70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3DC69A5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Dimensiones de PCS</w:t>
            </w:r>
          </w:p>
          <w:p w14:paraId="2184F493" w14:textId="6697F519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(</w:t>
            </w:r>
            <w:proofErr w:type="spellStart"/>
            <w:r w:rsidRPr="00642B70">
              <w:rPr>
                <w:lang w:val="es-ES"/>
              </w:rPr>
              <w:t>An</w:t>
            </w:r>
            <w:proofErr w:type="spellEnd"/>
            <w:r w:rsidRPr="00642B70">
              <w:rPr>
                <w:lang w:val="es-ES"/>
              </w:rPr>
              <w:t xml:space="preserve"> x P x Al)</w:t>
            </w:r>
          </w:p>
        </w:tc>
        <w:tc>
          <w:tcPr>
            <w:tcW w:w="2500" w:type="pct"/>
            <w:vAlign w:val="center"/>
          </w:tcPr>
          <w:p w14:paraId="04A75E95" w14:textId="7CF4D66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x </w:t>
            </w:r>
            <w:proofErr w:type="spellStart"/>
            <w:r w:rsidRPr="00642B70">
              <w:rPr>
                <w:lang w:val="es-ES"/>
              </w:rPr>
              <w:t>x</w:t>
            </w:r>
            <w:proofErr w:type="spellEnd"/>
            <w:r w:rsidRPr="00642B70">
              <w:rPr>
                <w:lang w:val="es-ES"/>
              </w:rPr>
              <w:t xml:space="preserve"> mm</w:t>
            </w:r>
          </w:p>
        </w:tc>
      </w:tr>
      <w:tr w:rsidR="00E470D3" w:rsidRPr="00642B70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0CE2F10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Número de Recintos</w:t>
            </w:r>
          </w:p>
        </w:tc>
        <w:tc>
          <w:tcPr>
            <w:tcW w:w="2500" w:type="pct"/>
            <w:vAlign w:val="center"/>
          </w:tcPr>
          <w:p w14:paraId="61D39D2F" w14:textId="060A0FB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3D6B9B80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Temperatura de Funcionamiento</w:t>
            </w:r>
          </w:p>
        </w:tc>
        <w:tc>
          <w:tcPr>
            <w:tcW w:w="2500" w:type="pct"/>
            <w:vAlign w:val="center"/>
          </w:tcPr>
          <w:p w14:paraId="47D41B9A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bookmarkStart w:id="37" w:name="OLE_LINK15"/>
            <w:bookmarkStart w:id="38" w:name="OLE_LINK16"/>
            <w:r w:rsidRPr="00642B70">
              <w:rPr>
                <w:lang w:val="es-ES"/>
              </w:rPr>
              <w:t>-20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  <w:bookmarkEnd w:id="37"/>
            <w:bookmarkEnd w:id="38"/>
            <w:r w:rsidRPr="00642B70">
              <w:rPr>
                <w:lang w:val="es-ES"/>
              </w:rPr>
              <w:t xml:space="preserve"> </w:t>
            </w:r>
            <w:proofErr w:type="spellStart"/>
            <w:r w:rsidRPr="00642B70">
              <w:rPr>
                <w:lang w:val="es-ES"/>
              </w:rPr>
              <w:t>to</w:t>
            </w:r>
            <w:proofErr w:type="spellEnd"/>
            <w:r w:rsidRPr="00642B70">
              <w:rPr>
                <w:lang w:val="es-ES"/>
              </w:rPr>
              <w:t xml:space="preserve"> 45</w:t>
            </w:r>
            <w:r w:rsidRPr="00642B70">
              <w:rPr>
                <w:vertAlign w:val="superscript"/>
                <w:lang w:val="es-ES"/>
              </w:rPr>
              <w:t>O</w:t>
            </w:r>
            <w:r w:rsidRPr="00642B70">
              <w:rPr>
                <w:lang w:val="es-ES"/>
              </w:rPr>
              <w:t>C</w:t>
            </w:r>
          </w:p>
        </w:tc>
      </w:tr>
      <w:tr w:rsidR="00E470D3" w:rsidRPr="00642B70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0A8BC2EF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eso del Sistema</w:t>
            </w:r>
          </w:p>
        </w:tc>
        <w:tc>
          <w:tcPr>
            <w:tcW w:w="2500" w:type="pct"/>
            <w:vAlign w:val="center"/>
          </w:tcPr>
          <w:p w14:paraId="1A290EA4" w14:textId="40D41F0E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 kg</w:t>
            </w:r>
          </w:p>
        </w:tc>
      </w:tr>
      <w:tr w:rsidR="00E470D3" w:rsidRPr="00642B70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HVAC</w:t>
            </w:r>
          </w:p>
        </w:tc>
        <w:tc>
          <w:tcPr>
            <w:tcW w:w="2500" w:type="pct"/>
            <w:vAlign w:val="center"/>
          </w:tcPr>
          <w:p w14:paraId="6F25A85E" w14:textId="6B388D85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E470D3" w:rsidRPr="00642B70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48BC05F2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rotección Térmica Contra Fugas</w:t>
            </w:r>
          </w:p>
        </w:tc>
        <w:tc>
          <w:tcPr>
            <w:tcW w:w="2500" w:type="pct"/>
            <w:vAlign w:val="center"/>
          </w:tcPr>
          <w:p w14:paraId="184C0539" w14:textId="77777777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</w:p>
        </w:tc>
      </w:tr>
      <w:tr w:rsidR="00E470D3" w:rsidRPr="00642B70" w14:paraId="26F08D71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0B4AC8D" w14:textId="1899F5FD" w:rsidR="00E470D3" w:rsidRPr="00642B70" w:rsidRDefault="00E470D3" w:rsidP="00E470D3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olor del Recinto</w:t>
            </w:r>
          </w:p>
        </w:tc>
        <w:tc>
          <w:tcPr>
            <w:tcW w:w="2500" w:type="pct"/>
            <w:vAlign w:val="center"/>
          </w:tcPr>
          <w:p w14:paraId="0E4C79FD" w14:textId="1AA1C724" w:rsidR="00E470D3" w:rsidRPr="00642B70" w:rsidRDefault="00E470D3" w:rsidP="00E470D3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Personalizable</w:t>
            </w:r>
          </w:p>
        </w:tc>
      </w:tr>
    </w:tbl>
    <w:p w14:paraId="36C975CE" w14:textId="448FDB84" w:rsidR="006F601A" w:rsidRPr="00642B70" w:rsidRDefault="006F601A" w:rsidP="006F601A">
      <w:pPr>
        <w:rPr>
          <w:lang w:val="es-ES"/>
        </w:rPr>
      </w:pPr>
    </w:p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972"/>
        <w:gridCol w:w="2063"/>
      </w:tblGrid>
      <w:tr w:rsidR="009D6C76" w:rsidRPr="00642B70" w14:paraId="6EFB593F" w14:textId="77777777" w:rsidTr="0023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A8CA424" w14:textId="0C8FA68B" w:rsidR="009D6C76" w:rsidRPr="00642B70" w:rsidRDefault="003E3D03" w:rsidP="0038199D">
            <w:pPr>
              <w:tabs>
                <w:tab w:val="left" w:pos="6671"/>
              </w:tabs>
              <w:rPr>
                <w:lang w:val="es-ES"/>
              </w:rPr>
            </w:pPr>
            <w:bookmarkStart w:id="39" w:name="_Hlk99537997"/>
            <w:bookmarkStart w:id="40" w:name="OLE_LINK17"/>
            <w:bookmarkStart w:id="41" w:name="OLE_LINK18"/>
            <w:r w:rsidRPr="00642B70">
              <w:rPr>
                <w:lang w:val="es-ES"/>
              </w:rPr>
              <w:t>Tecnolog</w:t>
            </w:r>
            <w:r w:rsidR="00230EE1" w:rsidRPr="00642B70">
              <w:rPr>
                <w:lang w:val="es-ES"/>
              </w:rPr>
              <w:t>ía de Batería</w:t>
            </w:r>
          </w:p>
        </w:tc>
        <w:tc>
          <w:tcPr>
            <w:tcW w:w="2049" w:type="pct"/>
            <w:vAlign w:val="center"/>
          </w:tcPr>
          <w:p w14:paraId="6081CF52" w14:textId="527628D1" w:rsidR="009D6C76" w:rsidRPr="00642B70" w:rsidRDefault="00230EE1" w:rsidP="0038199D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Litio</w:t>
            </w:r>
            <w:r w:rsidR="009D6C76" w:rsidRPr="00642B70">
              <w:rPr>
                <w:b w:val="0"/>
                <w:bCs w:val="0"/>
                <w:lang w:val="es-ES"/>
              </w:rPr>
              <w:t>-ion / LFP</w:t>
            </w:r>
          </w:p>
        </w:tc>
      </w:tr>
      <w:tr w:rsidR="009D6C76" w:rsidRPr="00642B70" w14:paraId="42E88BB6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B9BCBA2" w14:textId="4F85A64D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lificación C</w:t>
            </w:r>
            <w:r w:rsidR="009D6C76" w:rsidRPr="00642B70">
              <w:rPr>
                <w:lang w:val="es-ES"/>
              </w:rPr>
              <w:t xml:space="preserve"> (</w:t>
            </w:r>
            <w:r w:rsidRPr="00642B70">
              <w:rPr>
                <w:lang w:val="es-ES"/>
              </w:rPr>
              <w:t>carga/descarga</w:t>
            </w:r>
            <w:r w:rsidR="009D6C76" w:rsidRPr="00642B70">
              <w:rPr>
                <w:lang w:val="es-ES"/>
              </w:rPr>
              <w:t>)</w:t>
            </w:r>
          </w:p>
        </w:tc>
        <w:tc>
          <w:tcPr>
            <w:tcW w:w="2049" w:type="pct"/>
            <w:vAlign w:val="center"/>
          </w:tcPr>
          <w:p w14:paraId="62DFE888" w14:textId="567B7B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C / C</w:t>
            </w:r>
          </w:p>
        </w:tc>
      </w:tr>
      <w:tr w:rsidR="009D6C76" w:rsidRPr="00642B70" w14:paraId="60DD6AE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6E44AAF1" w14:textId="0F0F13E4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Nominal de CC</w:t>
            </w:r>
          </w:p>
        </w:tc>
        <w:tc>
          <w:tcPr>
            <w:tcW w:w="2049" w:type="pct"/>
            <w:vAlign w:val="center"/>
          </w:tcPr>
          <w:p w14:paraId="5B5ED9FB" w14:textId="79964312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A</w:t>
            </w:r>
          </w:p>
        </w:tc>
      </w:tr>
      <w:tr w:rsidR="009D6C76" w:rsidRPr="00642B70" w14:paraId="5DA77B4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295A9E92" w14:textId="0DCF23D6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Eficiencia de la Batería</w:t>
            </w:r>
          </w:p>
        </w:tc>
        <w:tc>
          <w:tcPr>
            <w:tcW w:w="2049" w:type="pct"/>
            <w:vAlign w:val="center"/>
          </w:tcPr>
          <w:p w14:paraId="1482168A" w14:textId="08CA6029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%</w:t>
            </w:r>
          </w:p>
        </w:tc>
      </w:tr>
      <w:tr w:rsidR="009D6C76" w:rsidRPr="00642B70" w14:paraId="4BB7949E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D30659E" w14:textId="07A9F1B8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Instalada</w:t>
            </w:r>
          </w:p>
        </w:tc>
        <w:tc>
          <w:tcPr>
            <w:tcW w:w="2049" w:type="pct"/>
            <w:vAlign w:val="center"/>
          </w:tcPr>
          <w:p w14:paraId="44B76C03" w14:textId="0871C7F7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3A67B7E1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5CCD4FF5" w14:textId="40E01EB5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Capacidad Utilizable</w:t>
            </w:r>
          </w:p>
        </w:tc>
        <w:tc>
          <w:tcPr>
            <w:tcW w:w="2049" w:type="pct"/>
            <w:vAlign w:val="center"/>
          </w:tcPr>
          <w:p w14:paraId="4B814CAF" w14:textId="472E4C1D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h</w:t>
            </w:r>
          </w:p>
        </w:tc>
      </w:tr>
      <w:tr w:rsidR="009D6C76" w:rsidRPr="00642B70" w14:paraId="7C4BDF94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38061891" w14:textId="333318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Potencia Nominal</w:t>
            </w:r>
          </w:p>
        </w:tc>
        <w:tc>
          <w:tcPr>
            <w:tcW w:w="2049" w:type="pct"/>
            <w:vAlign w:val="center"/>
          </w:tcPr>
          <w:p w14:paraId="5CE946BE" w14:textId="65C5E3A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kW</w:t>
            </w:r>
          </w:p>
        </w:tc>
      </w:tr>
      <w:tr w:rsidR="009D6C76" w:rsidRPr="00642B70" w14:paraId="0CB41B0E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5CD3AF0" w14:textId="75F55502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C</w:t>
            </w:r>
          </w:p>
        </w:tc>
        <w:tc>
          <w:tcPr>
            <w:tcW w:w="2049" w:type="pct"/>
            <w:vAlign w:val="center"/>
          </w:tcPr>
          <w:p w14:paraId="2D5ABA91" w14:textId="22DE43F6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</w:t>
            </w:r>
          </w:p>
        </w:tc>
      </w:tr>
      <w:tr w:rsidR="009D6C76" w:rsidRPr="00642B70" w14:paraId="49F92D2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47E9B69" w14:textId="59AD60DB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ango Operativo del Voltaje de CC</w:t>
            </w:r>
          </w:p>
        </w:tc>
        <w:tc>
          <w:tcPr>
            <w:tcW w:w="2049" w:type="pct"/>
            <w:vAlign w:val="center"/>
          </w:tcPr>
          <w:p w14:paraId="381CF53E" w14:textId="4C0C118C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V – V</w:t>
            </w:r>
          </w:p>
        </w:tc>
      </w:tr>
      <w:tr w:rsidR="009D6C76" w:rsidRPr="00642B70" w14:paraId="6BE33394" w14:textId="77777777" w:rsidTr="00230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77462501" w14:textId="1B8623E7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Voltaje de CA Auxiliar</w:t>
            </w:r>
          </w:p>
        </w:tc>
        <w:tc>
          <w:tcPr>
            <w:tcW w:w="2049" w:type="pct"/>
            <w:vAlign w:val="center"/>
          </w:tcPr>
          <w:p w14:paraId="59069085" w14:textId="43BC0DE4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 xml:space="preserve">480V, </w:t>
            </w:r>
            <w:r w:rsidR="00230EE1" w:rsidRPr="00642B70">
              <w:rPr>
                <w:lang w:val="es-ES"/>
              </w:rPr>
              <w:t>trifásico</w:t>
            </w:r>
          </w:p>
        </w:tc>
      </w:tr>
      <w:tr w:rsidR="009D6C76" w:rsidRPr="00642B70" w14:paraId="5C8E9E98" w14:textId="77777777" w:rsidTr="00230EE1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1" w:type="pct"/>
            <w:vAlign w:val="center"/>
          </w:tcPr>
          <w:p w14:paraId="063E98E0" w14:textId="784F295F" w:rsidR="009D6C76" w:rsidRPr="00642B70" w:rsidRDefault="00230EE1" w:rsidP="0038199D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Frecuencia CA Nominal</w:t>
            </w:r>
          </w:p>
        </w:tc>
        <w:tc>
          <w:tcPr>
            <w:tcW w:w="2049" w:type="pct"/>
            <w:vAlign w:val="center"/>
          </w:tcPr>
          <w:p w14:paraId="2A7B7044" w14:textId="1DB78FA0" w:rsidR="009D6C76" w:rsidRPr="00642B70" w:rsidRDefault="009D6C76" w:rsidP="0038199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50 / 60Hz (configurable)</w:t>
            </w:r>
          </w:p>
        </w:tc>
      </w:tr>
      <w:bookmarkEnd w:id="39"/>
      <w:bookmarkEnd w:id="40"/>
      <w:bookmarkEnd w:id="41"/>
    </w:tbl>
    <w:p w14:paraId="382A42CD" w14:textId="77777777" w:rsidR="0038199D" w:rsidRPr="00642B70" w:rsidRDefault="0038199D" w:rsidP="006F601A">
      <w:pPr>
        <w:rPr>
          <w:lang w:val="es-ES"/>
        </w:rPr>
      </w:pPr>
    </w:p>
    <w:p w14:paraId="3848436D" w14:textId="393CE86D" w:rsidR="006F601A" w:rsidRPr="00642B70" w:rsidRDefault="005D6A6A" w:rsidP="006F601A">
      <w:pPr>
        <w:rPr>
          <w:lang w:val="es-ES"/>
        </w:rPr>
      </w:pPr>
      <w:r w:rsidRPr="00642B70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1492E83E">
                <wp:simplePos x="0" y="0"/>
                <wp:positionH relativeFrom="column">
                  <wp:posOffset>3191510</wp:posOffset>
                </wp:positionH>
                <wp:positionV relativeFrom="paragraph">
                  <wp:posOffset>377825</wp:posOffset>
                </wp:positionV>
                <wp:extent cx="3747770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7770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3FC3D2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fugas térmicas</w:t>
                            </w:r>
                          </w:p>
                          <w:p w14:paraId="3D480A8F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Desconexión bloqueable a nivel de rack</w:t>
                            </w:r>
                          </w:p>
                          <w:p w14:paraId="0FC9DD6E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rayos</w:t>
                            </w:r>
                          </w:p>
                          <w:p w14:paraId="4E40716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rotección contra sobrecarga/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descarga</w:t>
                            </w:r>
                            <w:proofErr w:type="spellEnd"/>
                          </w:p>
                          <w:p w14:paraId="194AFE85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rotección contra </w:t>
                            </w:r>
                            <w:proofErr w:type="spellStart"/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sobretemperatura</w:t>
                            </w:r>
                            <w:proofErr w:type="spellEnd"/>
                          </w:p>
                          <w:p w14:paraId="6D12EB16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rada de emergencia externa accesible</w:t>
                            </w:r>
                          </w:p>
                          <w:p w14:paraId="09D1A2BB" w14:textId="77777777" w:rsidR="00D657CD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Panel de control de incendios accesible externo</w:t>
                            </w:r>
                          </w:p>
                          <w:p w14:paraId="3018294D" w14:textId="0BB23113" w:rsidR="00EC2387" w:rsidRPr="005D6A6A" w:rsidRDefault="00D657CD" w:rsidP="00D657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5D6A6A">
                              <w:rPr>
                                <w:sz w:val="22"/>
                                <w:szCs w:val="22"/>
                                <w:lang w:val="es-ES"/>
                              </w:rPr>
                              <w:t>Capacidad de funcionamiento en is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2" type="#_x0000_t202" style="position:absolute;margin-left:251.3pt;margin-top:29.75pt;width:295.1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" filled="f" stroked="f" strokeweight=".5pt">
                <v:textbox style="mso-fit-shape-to-text:t">
                  <w:txbxContent>
                    <w:p w14:paraId="243FC3D2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fugas térmicas</w:t>
                      </w:r>
                    </w:p>
                    <w:p w14:paraId="3D480A8F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Desconexión bloqueable a nivel de rack</w:t>
                      </w:r>
                    </w:p>
                    <w:p w14:paraId="0FC9DD6E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rayos</w:t>
                      </w:r>
                    </w:p>
                    <w:p w14:paraId="4E40716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rotección contra sobrecarga/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descarga</w:t>
                      </w:r>
                      <w:proofErr w:type="spellEnd"/>
                    </w:p>
                    <w:p w14:paraId="194AFE85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 xml:space="preserve">Protección contra </w:t>
                      </w:r>
                      <w:proofErr w:type="spellStart"/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sobretemperatura</w:t>
                      </w:r>
                      <w:proofErr w:type="spellEnd"/>
                    </w:p>
                    <w:p w14:paraId="6D12EB16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rada de emergencia externa accesible</w:t>
                      </w:r>
                    </w:p>
                    <w:p w14:paraId="09D1A2BB" w14:textId="77777777" w:rsidR="00D657CD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Panel de control de incendios accesible externo</w:t>
                      </w:r>
                    </w:p>
                    <w:p w14:paraId="3018294D" w14:textId="0BB23113" w:rsidR="00EC2387" w:rsidRPr="005D6A6A" w:rsidRDefault="00D657CD" w:rsidP="00D657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5D6A6A">
                        <w:rPr>
                          <w:sz w:val="22"/>
                          <w:szCs w:val="22"/>
                          <w:lang w:val="es-ES"/>
                        </w:rPr>
                        <w:t>Capacidad de funcionamiento en isla</w:t>
                      </w:r>
                    </w:p>
                  </w:txbxContent>
                </v:textbox>
              </v:shape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07850163">
                <wp:simplePos x="0" y="0"/>
                <wp:positionH relativeFrom="column">
                  <wp:posOffset>1905</wp:posOffset>
                </wp:positionH>
                <wp:positionV relativeFrom="paragraph">
                  <wp:posOffset>59055</wp:posOffset>
                </wp:positionV>
                <wp:extent cx="3178175" cy="342900"/>
                <wp:effectExtent l="25400" t="2540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42900"/>
                          <a:chOff x="0" y="25400"/>
                          <a:chExt cx="3178197" cy="3429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32433"/>
                            <a:ext cx="1472575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57C203C9" w:rsidR="009D6C76" w:rsidRPr="00230EE1" w:rsidRDefault="00D657CD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  <w:t>Comunicacion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3" style="position:absolute;margin-left:.15pt;margin-top:4.65pt;width:250.25pt;height:27pt;z-index:251928576;mso-width-relative:margin;mso-height-relative:margin" coordorigin=",254" coordsize="31781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">
                <v:shape id="Elbow Connector 63" o:spid="_x0000_s1054" type="#_x0000_t34" style="position:absolute;top:254;width:31781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" adj="18526" strokecolor="#aeaaaa [2414]" strokeweight="1.5pt">
                  <v:stroke joinstyle="round" endcap="square"/>
                </v:shape>
                <v:shape id="Text Box 64" o:spid="_x0000_s1055" type="#_x0000_t202" style="position:absolute;left:687;top:324;width:14725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191CAB48" w14:textId="57C203C9" w:rsidR="009D6C76" w:rsidRPr="00230EE1" w:rsidRDefault="00D657CD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  <w:t>Comunicacion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642B70">
        <w:rPr>
          <w:noProof/>
          <w:lang w:val="es-ES"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189ED31F">
                <wp:simplePos x="0" y="0"/>
                <wp:positionH relativeFrom="column">
                  <wp:posOffset>3530600</wp:posOffset>
                </wp:positionH>
                <wp:positionV relativeFrom="paragraph">
                  <wp:posOffset>59250</wp:posOffset>
                </wp:positionV>
                <wp:extent cx="3303270" cy="342900"/>
                <wp:effectExtent l="25400" t="25400" r="24130" b="2540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42900"/>
                          <a:chOff x="0" y="25400"/>
                          <a:chExt cx="3303270" cy="3429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44240" y="44144"/>
                            <a:ext cx="975360" cy="2501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1A270D95" w:rsidR="009D6C76" w:rsidRPr="00230EE1" w:rsidRDefault="005D6A6A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5D6A6A">
                                <w:rPr>
                                  <w:rFonts w:ascii="Barlow" w:hAnsi="Barlow"/>
                                  <w:color w:val="0071C7"/>
                                  <w:sz w:val="32"/>
                                  <w:szCs w:val="32"/>
                                  <w:lang w:val="es-ES"/>
                                </w:rPr>
                                <w:t>Protec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6" style="position:absolute;margin-left:278pt;margin-top:4.65pt;width:260.1pt;height:27pt;z-index:251927552;mso-width-relative:margin;mso-height-relative:margin" coordorigin=",254" coordsize="33032,34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">
                <v:shape id="Elbow Connector 60" o:spid="_x0000_s105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" adj="20132" strokecolor="#aeaaaa [2414]" strokeweight="1.5pt">
                  <v:stroke joinstyle="round" endcap="square"/>
                </v:shape>
                <v:shape id="Text Box 61" o:spid="_x0000_s1058" type="#_x0000_t202" style="position:absolute;left:1442;top:441;width:9754;height:2502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89A78E5" w14:textId="1A270D95" w:rsidR="009D6C76" w:rsidRPr="00230EE1" w:rsidRDefault="005D6A6A" w:rsidP="009D6C76">
                        <w:pPr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n-US"/>
                          </w:rPr>
                        </w:pPr>
                        <w:r w:rsidRPr="005D6A6A">
                          <w:rPr>
                            <w:rFonts w:ascii="Barlow" w:hAnsi="Barlow"/>
                            <w:color w:val="0071C7"/>
                            <w:sz w:val="32"/>
                            <w:szCs w:val="32"/>
                            <w:lang w:val="es-ES"/>
                          </w:rPr>
                          <w:t>Protecció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6669E3E8" w:rsidR="006F601A" w:rsidRPr="00642B70" w:rsidRDefault="006F601A" w:rsidP="006F601A">
      <w:pPr>
        <w:tabs>
          <w:tab w:val="left" w:pos="8064"/>
        </w:tabs>
        <w:rPr>
          <w:lang w:val="es-ES"/>
        </w:rPr>
      </w:pPr>
      <w:r w:rsidRPr="00642B70">
        <w:rPr>
          <w:lang w:val="es-ES"/>
        </w:rPr>
        <w:tab/>
      </w:r>
    </w:p>
    <w:tbl>
      <w:tblPr>
        <w:tblStyle w:val="PlainTable1"/>
        <w:tblpPr w:leftFromText="180" w:rightFromText="180" w:vertAnchor="text" w:horzAnchor="margin" w:tblpY="185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5D6A6A" w:rsidRPr="00642B70" w14:paraId="57BAC960" w14:textId="77777777" w:rsidTr="005D6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17723E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bookmarkStart w:id="42" w:name="OLE_LINK19"/>
            <w:bookmarkStart w:id="43" w:name="OLE_LINK20"/>
            <w:r w:rsidRPr="00642B70">
              <w:rPr>
                <w:lang w:val="es-ES"/>
              </w:rPr>
              <w:t>Función de Control de Microrred Integrada</w:t>
            </w:r>
          </w:p>
        </w:tc>
        <w:tc>
          <w:tcPr>
            <w:tcW w:w="2500" w:type="pct"/>
            <w:vAlign w:val="center"/>
          </w:tcPr>
          <w:p w14:paraId="03867172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s-ES"/>
              </w:rPr>
            </w:pPr>
            <w:r w:rsidRPr="00642B70">
              <w:rPr>
                <w:b w:val="0"/>
                <w:bCs w:val="0"/>
                <w:lang w:val="es-ES"/>
              </w:rPr>
              <w:t>Opcional</w:t>
            </w:r>
          </w:p>
        </w:tc>
      </w:tr>
      <w:tr w:rsidR="005D6A6A" w:rsidRPr="00642B70" w14:paraId="58113731" w14:textId="77777777" w:rsidTr="005D6A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CC5319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Red</w:t>
            </w:r>
          </w:p>
        </w:tc>
        <w:tc>
          <w:tcPr>
            <w:tcW w:w="2500" w:type="pct"/>
            <w:vAlign w:val="center"/>
          </w:tcPr>
          <w:p w14:paraId="409CBD26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TCP/MODBUS/RS485</w:t>
            </w:r>
          </w:p>
        </w:tc>
      </w:tr>
      <w:tr w:rsidR="005D6A6A" w:rsidRPr="00642B70" w14:paraId="0FC5D1B8" w14:textId="77777777" w:rsidTr="005D6A6A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77F2B38" w14:textId="77777777" w:rsidR="005D6A6A" w:rsidRPr="00642B70" w:rsidRDefault="005D6A6A" w:rsidP="005D6A6A">
            <w:pPr>
              <w:tabs>
                <w:tab w:val="left" w:pos="6671"/>
              </w:tabs>
              <w:rPr>
                <w:lang w:val="es-ES"/>
              </w:rPr>
            </w:pPr>
            <w:r w:rsidRPr="00642B70">
              <w:rPr>
                <w:lang w:val="es-ES"/>
              </w:rPr>
              <w:t>Interfaz de Seguridad y Rejilla</w:t>
            </w:r>
          </w:p>
        </w:tc>
        <w:tc>
          <w:tcPr>
            <w:tcW w:w="2500" w:type="pct"/>
            <w:vAlign w:val="center"/>
          </w:tcPr>
          <w:p w14:paraId="54A9C3B5" w14:textId="77777777" w:rsidR="005D6A6A" w:rsidRPr="00642B70" w:rsidRDefault="005D6A6A" w:rsidP="005D6A6A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642B70">
              <w:rPr>
                <w:lang w:val="es-ES"/>
              </w:rPr>
              <w:t>UL1741, UL1642, UL1973, UN38.3</w:t>
            </w:r>
          </w:p>
        </w:tc>
      </w:tr>
    </w:tbl>
    <w:bookmarkEnd w:id="42"/>
    <w:bookmarkEnd w:id="43"/>
    <w:p w14:paraId="13BB3B21" w14:textId="54541881" w:rsidR="006D5D40" w:rsidRPr="00642B70" w:rsidRDefault="006D5D40" w:rsidP="006D5D40">
      <w:pPr>
        <w:tabs>
          <w:tab w:val="left" w:pos="1497"/>
        </w:tabs>
        <w:rPr>
          <w:lang w:val="es-ES"/>
        </w:rPr>
      </w:pPr>
      <w:r w:rsidRPr="00642B70">
        <w:rPr>
          <w:lang w:val="es-ES"/>
        </w:rPr>
        <w:tab/>
      </w:r>
    </w:p>
    <w:p w14:paraId="5B2BABEA" w14:textId="6137789B" w:rsidR="006F601A" w:rsidRPr="00642B70" w:rsidRDefault="006F601A" w:rsidP="006D5D40">
      <w:pPr>
        <w:tabs>
          <w:tab w:val="left" w:pos="1497"/>
        </w:tabs>
        <w:rPr>
          <w:lang w:val="es-ES"/>
        </w:rPr>
      </w:pPr>
    </w:p>
    <w:p w14:paraId="0C3E2ED6" w14:textId="24B17C31" w:rsidR="006D5D40" w:rsidRPr="00642B70" w:rsidRDefault="006D5D40" w:rsidP="006D5D40">
      <w:pPr>
        <w:rPr>
          <w:lang w:val="es-ES"/>
        </w:rPr>
      </w:pPr>
    </w:p>
    <w:p w14:paraId="6F56B58E" w14:textId="6C7FEE09" w:rsidR="006D5D40" w:rsidRPr="00642B70" w:rsidRDefault="006D5D40" w:rsidP="006D5D40">
      <w:pPr>
        <w:rPr>
          <w:lang w:val="es-ES"/>
        </w:rPr>
      </w:pPr>
    </w:p>
    <w:p w14:paraId="02DBCD61" w14:textId="0D3CB3D1" w:rsidR="006D5D40" w:rsidRPr="00642B70" w:rsidRDefault="006D5D40" w:rsidP="006D5D40">
      <w:pPr>
        <w:rPr>
          <w:lang w:val="es-ES"/>
        </w:rPr>
      </w:pPr>
    </w:p>
    <w:p w14:paraId="2D5FF11E" w14:textId="55728AB0" w:rsidR="00B50664" w:rsidRPr="00642B70" w:rsidRDefault="00B50664" w:rsidP="00415F2F">
      <w:pPr>
        <w:rPr>
          <w:lang w:val="es-ES"/>
        </w:rPr>
      </w:pPr>
    </w:p>
    <w:p w14:paraId="44439DD0" w14:textId="712B22DC" w:rsidR="00B50664" w:rsidRPr="00642B70" w:rsidRDefault="00B50664" w:rsidP="00415F2F">
      <w:pPr>
        <w:rPr>
          <w:lang w:val="es-ES"/>
        </w:rPr>
      </w:pPr>
    </w:p>
    <w:p w14:paraId="279B50D4" w14:textId="176DA7B9" w:rsidR="00B50664" w:rsidRPr="00642B70" w:rsidRDefault="00B50664" w:rsidP="00415F2F">
      <w:pPr>
        <w:rPr>
          <w:lang w:val="es-ES"/>
        </w:rPr>
      </w:pPr>
    </w:p>
    <w:p w14:paraId="09358323" w14:textId="7F61FDD7" w:rsidR="00B50664" w:rsidRPr="00642B70" w:rsidRDefault="005D6A6A" w:rsidP="00415F2F">
      <w:pPr>
        <w:rPr>
          <w:lang w:val="es-ES"/>
        </w:rPr>
      </w:pPr>
      <w:r w:rsidRPr="00E4063A"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0E921DD7" wp14:editId="0F5D2046">
                <wp:simplePos x="0" y="0"/>
                <wp:positionH relativeFrom="column">
                  <wp:posOffset>94129</wp:posOffset>
                </wp:positionH>
                <wp:positionV relativeFrom="paragraph">
                  <wp:posOffset>143608</wp:posOffset>
                </wp:positionV>
                <wp:extent cx="6592714" cy="871855"/>
                <wp:effectExtent l="0" t="0" r="0" b="8890"/>
                <wp:wrapNone/>
                <wp:docPr id="556" name="Text Box 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2714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B4EE4" w14:textId="00583131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1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En aras de la mejora continua del producto, las especificaciones están sujetas a cambios sin previo aviso. Póngase en contacto con nosotros para conocer las especificaciones más recientes.</w:t>
                            </w:r>
                          </w:p>
                          <w:p w14:paraId="2CDBFB0B" w14:textId="2B597C89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2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El requisito de entrada real de la red dependerá, entre otras cosas, de factores tales como: </w:t>
                            </w:r>
                          </w:p>
                          <w:p w14:paraId="1DED155E" w14:textId="03DE405F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(i) requisitos eléctricos reales del equipo. (ii) ciclo de utilización/trabajo. (iii) la duración diaria de la disponibilidad de la fuente de alimentación de entrada.</w:t>
                            </w:r>
                            <w: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 xml:space="preserve"> (iv) estado de salud y edad del BESS. (v) duración de las operaciones diarias de obra.</w:t>
                            </w:r>
                          </w:p>
                          <w:p w14:paraId="7A1BD2E3" w14:textId="63C52A1A" w:rsidR="005D6A6A" w:rsidRPr="005D6A6A" w:rsidRDefault="005D6A6A" w:rsidP="005D6A6A">
                            <w:pPr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vertAlign w:val="superscript"/>
                                <w:lang w:val="es-MX"/>
                              </w:rPr>
                              <w:t>3</w:t>
                            </w:r>
                            <w:r w:rsidRPr="005D6A6A">
                              <w:rPr>
                                <w:rFonts w:ascii="Barlow" w:hAnsi="Barlow"/>
                                <w:color w:val="3B3838" w:themeColor="background2" w:themeShade="40"/>
                                <w:sz w:val="16"/>
                                <w:szCs w:val="16"/>
                                <w:lang w:val="es-MX"/>
                              </w:rPr>
                              <w:t>Se debe proporcionar un espacio libre adicional de 0.9 m en todos los lados del sistema de almacenamiento de energía con batería para el acceso de mantenimient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1DD7" id="Text Box 556" o:spid="_x0000_s1059" type="#_x0000_t202" style="position:absolute;margin-left:7.4pt;margin-top:11.3pt;width:519.1pt;height:68.65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" filled="f" stroked="f" strokeweight=".5pt">
                <v:textbox style="mso-fit-shape-to-text:t" inset="0,0,0,0">
                  <w:txbxContent>
                    <w:p w14:paraId="230B4EE4" w14:textId="00583131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1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En aras de la mejora continua del producto, las especificaciones están sujetas a cambios sin previo aviso. Póngase en contacto con nosotros para conocer las especificaciones más recientes.</w:t>
                      </w:r>
                    </w:p>
                    <w:p w14:paraId="2CDBFB0B" w14:textId="2B597C89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2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El requisito de entrada real de la red dependerá, entre otras cosas, de factores tales como: </w:t>
                      </w:r>
                    </w:p>
                    <w:p w14:paraId="1DED155E" w14:textId="03DE405F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(i) requisitos eléctricos reales del equipo. (ii) ciclo de utilización/trabajo. (iii) la duración diaria de la disponibilidad de la fuente de alimentación de entrada.</w:t>
                      </w:r>
                      <w: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 xml:space="preserve"> (iv) estado de salud y edad del BESS. (v) duración de las operaciones diarias de obra.</w:t>
                      </w:r>
                    </w:p>
                    <w:p w14:paraId="7A1BD2E3" w14:textId="63C52A1A" w:rsidR="005D6A6A" w:rsidRPr="005D6A6A" w:rsidRDefault="005D6A6A" w:rsidP="005D6A6A">
                      <w:pPr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</w:pP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vertAlign w:val="superscript"/>
                          <w:lang w:val="es-MX"/>
                        </w:rPr>
                        <w:t>3</w:t>
                      </w:r>
                      <w:r w:rsidRPr="005D6A6A">
                        <w:rPr>
                          <w:rFonts w:ascii="Barlow" w:hAnsi="Barlow"/>
                          <w:color w:val="3B3838" w:themeColor="background2" w:themeShade="40"/>
                          <w:sz w:val="16"/>
                          <w:szCs w:val="16"/>
                          <w:lang w:val="es-MX"/>
                        </w:rPr>
                        <w:t>Se debe proporcionar un espacio libre adicional de 0.9 m en todos los lados del sistema de almacenamiento de energía con batería para el acceso de mantenimiento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6F573390" w:rsidR="006D5D40" w:rsidRPr="006D5D40" w:rsidRDefault="00642B70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1332F58C" wp14:editId="46C6F0FD">
                <wp:simplePos x="0" y="0"/>
                <wp:positionH relativeFrom="column">
                  <wp:posOffset>-4916</wp:posOffset>
                </wp:positionH>
                <wp:positionV relativeFrom="paragraph">
                  <wp:posOffset>864768</wp:posOffset>
                </wp:positionV>
                <wp:extent cx="6878115" cy="630555"/>
                <wp:effectExtent l="0" t="0" r="5715" b="444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8115" cy="630555"/>
                          <a:chOff x="0" y="0"/>
                          <a:chExt cx="6878557" cy="631064"/>
                        </a:xfrm>
                      </wpg:grpSpPr>
                      <wps:wsp>
                        <wps:cNvPr id="67" name="Straight Connector 67"/>
                        <wps:cNvCnPr/>
                        <wps:spPr>
                          <a:xfrm flipV="1">
                            <a:off x="0" y="0"/>
                            <a:ext cx="684827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" name="Picture 68" descr="A picture containing text, tableware, plate,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1" t="7735" r="3269" b="12063"/>
                          <a:stretch/>
                        </pic:blipFill>
                        <pic:spPr bwMode="auto">
                          <a:xfrm>
                            <a:off x="89210" y="234176"/>
                            <a:ext cx="1379855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1822043" y="167269"/>
                            <a:ext cx="1657350" cy="463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A26AA3" w14:textId="5739ACE8" w:rsidR="0038199D" w:rsidRPr="00DD7F0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SEDE</w:t>
                              </w:r>
                            </w:p>
                            <w:p w14:paraId="69E1C89A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3600 Steeles Ave. E</w:t>
                              </w:r>
                            </w:p>
                            <w:p w14:paraId="15D9B08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Markham, ON</w:t>
                              </w: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 xml:space="preserve">, 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n-US"/>
                                </w:rPr>
                                <w:t>Canada L3R 9Z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5405264" y="166219"/>
                            <a:ext cx="1473293" cy="4631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B564385" w14:textId="3C54AC8B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RMACIÓN DE VENTAS</w:t>
                              </w:r>
                            </w:p>
                            <w:p w14:paraId="176937A9" w14:textId="77777777" w:rsidR="0038199D" w:rsidRPr="00DD7F0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+1-888-998-7637</w:t>
                              </w:r>
                            </w:p>
                            <w:p w14:paraId="3A8908EA" w14:textId="0C8C2B59" w:rsidR="0038199D" w:rsidRPr="006C3032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info</w:t>
                              </w:r>
                              <w:r w:rsidRPr="00DD7F0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@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3743149" y="167320"/>
                            <a:ext cx="1350730" cy="4637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27CD87" w14:textId="2F3E307A" w:rsidR="0038199D" w:rsidRPr="005D6A6A" w:rsidRDefault="00642B70" w:rsidP="0038199D">
                              <w:pPr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SemiBold" w:hAnsi="Barlow SemiBold"/>
                                  <w:b/>
                                  <w:bCs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DATOS DE CONTACTO</w:t>
                              </w:r>
                            </w:p>
                            <w:p w14:paraId="300489B0" w14:textId="77777777" w:rsidR="0038199D" w:rsidRPr="005D6A6A" w:rsidRDefault="0038199D" w:rsidP="0038199D">
                              <w:pPr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</w:pPr>
                              <w:r w:rsidRPr="005D6A6A">
                                <w:rPr>
                                  <w:rFonts w:ascii="Barlow Light" w:hAnsi="Barlow Light"/>
                                  <w:color w:val="171717" w:themeColor="background2" w:themeShade="1A"/>
                                  <w:sz w:val="20"/>
                                  <w:szCs w:val="20"/>
                                  <w:lang w:val="es-MX"/>
                                </w:rPr>
                                <w:t>support@troescorp.com</w:t>
                              </w:r>
                            </w:p>
                            <w:p w14:paraId="3922F004" w14:textId="4B3BE1EE" w:rsidR="0038199D" w:rsidRPr="006C3032" w:rsidRDefault="0038199D" w:rsidP="0038199D">
                              <w:pPr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</w:pPr>
                              <w:r w:rsidRPr="006C3032">
                                <w:rPr>
                                  <w:rFonts w:ascii="Barlow Medium" w:hAnsi="Barlow Medium"/>
                                  <w:color w:val="171717" w:themeColor="background2" w:themeShade="1A"/>
                                  <w:sz w:val="20"/>
                                  <w:szCs w:val="20"/>
                                </w:rPr>
                                <w:t>www.troescorp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332F58C" id="Group 66" o:spid="_x0000_s1060" style="position:absolute;margin-left:-.4pt;margin-top:68.1pt;width:541.6pt;height:49.65pt;z-index:251851775;mso-width-relative:margin" coordsize="68785,631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">
                <v:line id="Straight Connector 67" o:spid="_x0000_s1061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<v:stroke joinstyle="miter"/>
                </v:line>
                <v:shape id="Picture 68" o:spid="_x0000_s1062" type="#_x0000_t75" alt="A picture containing text, tableware, plate, sign&#10;&#10;Description automatically generated" style="position:absolute;left:892;top:2341;width:13798;height:332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">
                  <v:imagedata r:id="rId12" o:title="A picture containing text, tableware, plate, sign&#10;&#10;Description automatically generated" croptop="5069f" cropbottom="7906f" cropleft="1698f" cropright="2142f"/>
                </v:shape>
                <v:shape id="Text Box 69" o:spid="_x0000_s1063" type="#_x0000_t202" style="position:absolute;left:18220;top:1672;width:16573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<v:textbox inset="0,0,0,0">
                    <w:txbxContent>
                      <w:p w14:paraId="58A26AA3" w14:textId="5739ACE8" w:rsidR="0038199D" w:rsidRPr="00DD7F0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SEDE</w:t>
                        </w:r>
                      </w:p>
                      <w:p w14:paraId="69E1C89A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3600 Steeles Ave. E</w:t>
                        </w:r>
                      </w:p>
                      <w:p w14:paraId="15D9B08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Markham, ON</w:t>
                        </w: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 xml:space="preserve">, 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n-US"/>
                          </w:rPr>
                          <w:t>Canada L3R 9Z7</w:t>
                        </w:r>
                      </w:p>
                    </w:txbxContent>
                  </v:textbox>
                </v:shape>
                <v:shape id="Text Box 70" o:spid="_x0000_s1064" type="#_x0000_t202" style="position:absolute;left:54052;top:1662;width:14733;height:463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<v:textbox inset="0,0,0,0">
                    <w:txbxContent>
                      <w:p w14:paraId="5B564385" w14:textId="3C54AC8B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RMACIÓN DE VENTAS</w:t>
                        </w:r>
                      </w:p>
                      <w:p w14:paraId="176937A9" w14:textId="77777777" w:rsidR="0038199D" w:rsidRPr="00DD7F0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+1-888-998-7637</w:t>
                        </w:r>
                      </w:p>
                      <w:p w14:paraId="3A8908EA" w14:textId="0C8C2B59" w:rsidR="0038199D" w:rsidRPr="006C3032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info</w:t>
                        </w:r>
                        <w:r w:rsidRPr="00DD7F0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@troescorp.com</w:t>
                        </w:r>
                      </w:p>
                    </w:txbxContent>
                  </v:textbox>
                </v:shape>
                <v:shape id="Text Box 71" o:spid="_x0000_s1065" type="#_x0000_t202" style="position:absolute;left:37431;top:1673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627CD87" w14:textId="2F3E307A" w:rsidR="0038199D" w:rsidRPr="005D6A6A" w:rsidRDefault="00642B70" w:rsidP="0038199D">
                        <w:pPr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SemiBold" w:hAnsi="Barlow SemiBold"/>
                            <w:b/>
                            <w:bCs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DATOS DE CONTACTO</w:t>
                        </w:r>
                      </w:p>
                      <w:p w14:paraId="300489B0" w14:textId="77777777" w:rsidR="0038199D" w:rsidRPr="005D6A6A" w:rsidRDefault="0038199D" w:rsidP="0038199D">
                        <w:pPr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</w:pPr>
                        <w:r w:rsidRPr="005D6A6A">
                          <w:rPr>
                            <w:rFonts w:ascii="Barlow Light" w:hAnsi="Barlow Light"/>
                            <w:color w:val="171717" w:themeColor="background2" w:themeShade="1A"/>
                            <w:sz w:val="20"/>
                            <w:szCs w:val="20"/>
                            <w:lang w:val="es-MX"/>
                          </w:rPr>
                          <w:t>support@troescorp.com</w:t>
                        </w:r>
                      </w:p>
                      <w:p w14:paraId="3922F004" w14:textId="4B3BE1EE" w:rsidR="0038199D" w:rsidRPr="006C3032" w:rsidRDefault="0038199D" w:rsidP="0038199D">
                        <w:pPr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</w:pPr>
                        <w:r w:rsidRPr="006C3032">
                          <w:rPr>
                            <w:rFonts w:ascii="Barlow Medium" w:hAnsi="Barlow Medium"/>
                            <w:color w:val="171717" w:themeColor="background2" w:themeShade="1A"/>
                            <w:sz w:val="20"/>
                            <w:szCs w:val="20"/>
                          </w:rPr>
                          <w:t>www.troescorp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EB1F7" w14:textId="77777777" w:rsidR="00B54B3B" w:rsidRDefault="00B54B3B" w:rsidP="00FA6D8B">
      <w:r>
        <w:separator/>
      </w:r>
    </w:p>
  </w:endnote>
  <w:endnote w:type="continuationSeparator" w:id="0">
    <w:p w14:paraId="60D56BBF" w14:textId="77777777" w:rsidR="00B54B3B" w:rsidRDefault="00B54B3B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rlow Medium">
    <w:altName w:val="Courier New"/>
    <w:panose1 w:val="00000600000000000000"/>
    <w:charset w:val="4D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4D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4D"/>
    <w:family w:val="auto"/>
    <w:pitch w:val="variable"/>
    <w:sig w:usb0="20000007" w:usb1="00000000" w:usb2="00000000" w:usb3="00000000" w:csb0="000001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A5AA1" w14:textId="77777777" w:rsidR="00B54B3B" w:rsidRDefault="00B54B3B" w:rsidP="00FA6D8B">
      <w:r>
        <w:separator/>
      </w:r>
    </w:p>
  </w:footnote>
  <w:footnote w:type="continuationSeparator" w:id="0">
    <w:p w14:paraId="73B27EA0" w14:textId="77777777" w:rsidR="00B54B3B" w:rsidRDefault="00B54B3B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95E8B"/>
    <w:multiLevelType w:val="hybridMultilevel"/>
    <w:tmpl w:val="437EC87E"/>
    <w:lvl w:ilvl="0" w:tplc="579C6A3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2"/>
  </w:num>
  <w:num w:numId="2" w16cid:durableId="2071539959">
    <w:abstractNumId w:val="1"/>
  </w:num>
  <w:num w:numId="3" w16cid:durableId="172467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qAUARmTZqSwAAAA="/>
  </w:docVars>
  <w:rsids>
    <w:rsidRoot w:val="001D3230"/>
    <w:rsid w:val="0001513A"/>
    <w:rsid w:val="00024E27"/>
    <w:rsid w:val="00025D23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3764"/>
    <w:rsid w:val="00164492"/>
    <w:rsid w:val="0017659B"/>
    <w:rsid w:val="0018223E"/>
    <w:rsid w:val="00193349"/>
    <w:rsid w:val="001D3230"/>
    <w:rsid w:val="001F16D9"/>
    <w:rsid w:val="001F6C7D"/>
    <w:rsid w:val="00214011"/>
    <w:rsid w:val="00214E54"/>
    <w:rsid w:val="00230EE1"/>
    <w:rsid w:val="00241070"/>
    <w:rsid w:val="00252528"/>
    <w:rsid w:val="002622FC"/>
    <w:rsid w:val="00296112"/>
    <w:rsid w:val="002B7A09"/>
    <w:rsid w:val="002C7D07"/>
    <w:rsid w:val="002D0270"/>
    <w:rsid w:val="0030248C"/>
    <w:rsid w:val="00311FEA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87A1F"/>
    <w:rsid w:val="003A198E"/>
    <w:rsid w:val="003A396F"/>
    <w:rsid w:val="003B305A"/>
    <w:rsid w:val="003C4373"/>
    <w:rsid w:val="003D5E43"/>
    <w:rsid w:val="003E08F2"/>
    <w:rsid w:val="003E3D03"/>
    <w:rsid w:val="003F33A4"/>
    <w:rsid w:val="00401742"/>
    <w:rsid w:val="00415F2F"/>
    <w:rsid w:val="00441A35"/>
    <w:rsid w:val="00446200"/>
    <w:rsid w:val="00450063"/>
    <w:rsid w:val="004574EA"/>
    <w:rsid w:val="004629BF"/>
    <w:rsid w:val="004730E4"/>
    <w:rsid w:val="004759C8"/>
    <w:rsid w:val="00481EC6"/>
    <w:rsid w:val="004968FA"/>
    <w:rsid w:val="004A7E7E"/>
    <w:rsid w:val="004D3FCF"/>
    <w:rsid w:val="004F79C3"/>
    <w:rsid w:val="0050127F"/>
    <w:rsid w:val="00511605"/>
    <w:rsid w:val="00521D19"/>
    <w:rsid w:val="00527F88"/>
    <w:rsid w:val="00532BB0"/>
    <w:rsid w:val="00541632"/>
    <w:rsid w:val="005510A8"/>
    <w:rsid w:val="005662C8"/>
    <w:rsid w:val="00574924"/>
    <w:rsid w:val="00581BA1"/>
    <w:rsid w:val="00582772"/>
    <w:rsid w:val="00582A37"/>
    <w:rsid w:val="005920A0"/>
    <w:rsid w:val="005B0513"/>
    <w:rsid w:val="005D6A6A"/>
    <w:rsid w:val="005E3D71"/>
    <w:rsid w:val="006030F4"/>
    <w:rsid w:val="006049A0"/>
    <w:rsid w:val="006077BC"/>
    <w:rsid w:val="00622B1E"/>
    <w:rsid w:val="00634A2F"/>
    <w:rsid w:val="00637109"/>
    <w:rsid w:val="00642B70"/>
    <w:rsid w:val="0064707A"/>
    <w:rsid w:val="00652F79"/>
    <w:rsid w:val="00661D4D"/>
    <w:rsid w:val="00684E4C"/>
    <w:rsid w:val="006B778E"/>
    <w:rsid w:val="006C0FA9"/>
    <w:rsid w:val="006C3032"/>
    <w:rsid w:val="006D0FA1"/>
    <w:rsid w:val="006D5D40"/>
    <w:rsid w:val="006E46A6"/>
    <w:rsid w:val="006E51E1"/>
    <w:rsid w:val="006F0E02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27BD2"/>
    <w:rsid w:val="008429D8"/>
    <w:rsid w:val="00852F4C"/>
    <w:rsid w:val="0085510A"/>
    <w:rsid w:val="00860954"/>
    <w:rsid w:val="00873E20"/>
    <w:rsid w:val="00875FE2"/>
    <w:rsid w:val="008C5941"/>
    <w:rsid w:val="008D2718"/>
    <w:rsid w:val="008D3778"/>
    <w:rsid w:val="008E2E49"/>
    <w:rsid w:val="00927821"/>
    <w:rsid w:val="00937537"/>
    <w:rsid w:val="00940F43"/>
    <w:rsid w:val="00960312"/>
    <w:rsid w:val="00975249"/>
    <w:rsid w:val="00982F06"/>
    <w:rsid w:val="009959D6"/>
    <w:rsid w:val="009A5BA6"/>
    <w:rsid w:val="009A7918"/>
    <w:rsid w:val="009C591D"/>
    <w:rsid w:val="009D1F66"/>
    <w:rsid w:val="009D6C76"/>
    <w:rsid w:val="009E1B81"/>
    <w:rsid w:val="009E3892"/>
    <w:rsid w:val="009E5627"/>
    <w:rsid w:val="009E5D49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2528F"/>
    <w:rsid w:val="00B25381"/>
    <w:rsid w:val="00B33AF8"/>
    <w:rsid w:val="00B34D35"/>
    <w:rsid w:val="00B35A96"/>
    <w:rsid w:val="00B4443F"/>
    <w:rsid w:val="00B445A5"/>
    <w:rsid w:val="00B50664"/>
    <w:rsid w:val="00B54B3B"/>
    <w:rsid w:val="00B57FAF"/>
    <w:rsid w:val="00B62E6C"/>
    <w:rsid w:val="00BA5EAF"/>
    <w:rsid w:val="00BB0C1D"/>
    <w:rsid w:val="00BB4D6D"/>
    <w:rsid w:val="00BB74FF"/>
    <w:rsid w:val="00BB7C71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54C62"/>
    <w:rsid w:val="00C63436"/>
    <w:rsid w:val="00C77E9A"/>
    <w:rsid w:val="00C80A27"/>
    <w:rsid w:val="00C911CC"/>
    <w:rsid w:val="00CA1E50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46567"/>
    <w:rsid w:val="00D657CD"/>
    <w:rsid w:val="00D715E1"/>
    <w:rsid w:val="00D85F41"/>
    <w:rsid w:val="00D932B6"/>
    <w:rsid w:val="00DA2562"/>
    <w:rsid w:val="00DB64D1"/>
    <w:rsid w:val="00DC379F"/>
    <w:rsid w:val="00DD2432"/>
    <w:rsid w:val="00DD4B15"/>
    <w:rsid w:val="00DD7F0A"/>
    <w:rsid w:val="00DF7BDB"/>
    <w:rsid w:val="00E01D54"/>
    <w:rsid w:val="00E10E8D"/>
    <w:rsid w:val="00E15F9B"/>
    <w:rsid w:val="00E20A50"/>
    <w:rsid w:val="00E34EB1"/>
    <w:rsid w:val="00E429B1"/>
    <w:rsid w:val="00E470D3"/>
    <w:rsid w:val="00E74E2D"/>
    <w:rsid w:val="00E76533"/>
    <w:rsid w:val="00E76C3B"/>
    <w:rsid w:val="00E81F1A"/>
    <w:rsid w:val="00E84935"/>
    <w:rsid w:val="00E95482"/>
    <w:rsid w:val="00EC0EC0"/>
    <w:rsid w:val="00EC2387"/>
    <w:rsid w:val="00EC5CFF"/>
    <w:rsid w:val="00ED711A"/>
    <w:rsid w:val="00EE459B"/>
    <w:rsid w:val="00EF0A4E"/>
    <w:rsid w:val="00F050B8"/>
    <w:rsid w:val="00F425C3"/>
    <w:rsid w:val="00F455F9"/>
    <w:rsid w:val="00F621EB"/>
    <w:rsid w:val="00F65D51"/>
    <w:rsid w:val="00F855B0"/>
    <w:rsid w:val="00F93DEB"/>
    <w:rsid w:val="00F9464C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2</cp:revision>
  <cp:lastPrinted>2022-03-30T15:12:00Z</cp:lastPrinted>
  <dcterms:created xsi:type="dcterms:W3CDTF">2022-04-21T15:04:00Z</dcterms:created>
  <dcterms:modified xsi:type="dcterms:W3CDTF">2022-04-21T15:04:00Z</dcterms:modified>
</cp:coreProperties>
</file>